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e 27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cantSplit/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cantSplit/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309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311" w:hRule="auto"/>
        </w:trPr>
        body5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8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5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6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7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.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2:00:30Z</dcterms:created>
  <dcterms:modified xsi:type="dcterms:W3CDTF">2022-06-27T1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